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52523" w14:textId="790475D3" w:rsidR="0085401A" w:rsidRDefault="000A2B3E">
      <w:proofErr w:type="spellStart"/>
      <w:r>
        <w:t>Cheile</w:t>
      </w:r>
      <w:proofErr w:type="spellEnd"/>
      <w:r>
        <w:t xml:space="preserve"> din </w:t>
      </w:r>
      <w:proofErr w:type="spellStart"/>
      <w:r>
        <w:t>Dictionar</w:t>
      </w:r>
      <w:proofErr w:type="spellEnd"/>
      <w:r>
        <w:t>:</w:t>
      </w:r>
    </w:p>
    <w:p w14:paraId="3E4C1046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EventName</w:t>
      </w:r>
      <w:proofErr w:type="spellEnd"/>
    </w:p>
    <w:p w14:paraId="0719252D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EventId</w:t>
      </w:r>
      <w:proofErr w:type="spellEnd"/>
    </w:p>
    <w:p w14:paraId="6AB3D75B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Event_Schedule</w:t>
      </w:r>
      <w:proofErr w:type="spellEnd"/>
    </w:p>
    <w:p w14:paraId="1059BE1D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MatchOdds_inPlay</w:t>
      </w:r>
      <w:proofErr w:type="spellEnd"/>
    </w:p>
    <w:p w14:paraId="5DDF2245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MatchOdds_MarketId</w:t>
      </w:r>
      <w:proofErr w:type="spellEnd"/>
    </w:p>
    <w:p w14:paraId="543292B2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MatchOdds_HomeRunnerName</w:t>
      </w:r>
      <w:proofErr w:type="spellEnd"/>
    </w:p>
    <w:p w14:paraId="3332AA81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MatchOdds_HomeRunnerSelectionID</w:t>
      </w:r>
      <w:proofErr w:type="spellEnd"/>
    </w:p>
    <w:p w14:paraId="39C3E9A9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MatchOdds_AwayRunnerName</w:t>
      </w:r>
      <w:proofErr w:type="spellEnd"/>
    </w:p>
    <w:p w14:paraId="2BE7C738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MatchOdds_AwayRunnerSelectionId</w:t>
      </w:r>
      <w:proofErr w:type="spellEnd"/>
    </w:p>
    <w:p w14:paraId="75D28C7A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MarketTemplateType</w:t>
      </w:r>
      <w:proofErr w:type="spellEnd"/>
      <w:r>
        <w:rPr>
          <w:rFonts w:ascii="Calibri" w:hAnsi="Calibri" w:cs="Calibri"/>
          <w:sz w:val="22"/>
          <w:szCs w:val="22"/>
        </w:rPr>
        <w:t xml:space="preserve"> (Classic/Extra)</w:t>
      </w:r>
    </w:p>
    <w:p w14:paraId="29641C0F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0095291F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MatchOddsItaly_MarketId</w:t>
      </w:r>
      <w:proofErr w:type="spellEnd"/>
    </w:p>
    <w:p w14:paraId="75572A2E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MatchOddsItaly_HomeRunnerSelectionID</w:t>
      </w:r>
      <w:proofErr w:type="spellEnd"/>
    </w:p>
    <w:p w14:paraId="2BFA0F17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MatchOddsItaly_AwayRunnerSelectionId</w:t>
      </w:r>
      <w:proofErr w:type="spellEnd"/>
    </w:p>
    <w:p w14:paraId="3321A56C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2CD3DF53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t1Winner_MarketId</w:t>
      </w:r>
    </w:p>
    <w:p w14:paraId="572B4ABE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t1Winner_HomeRunnerName</w:t>
      </w:r>
    </w:p>
    <w:p w14:paraId="32DF41D4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t1Winner_HomeRunnerSelectionId</w:t>
      </w:r>
    </w:p>
    <w:p w14:paraId="39ED1D96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t1Winner_AwayRunnerName</w:t>
      </w:r>
    </w:p>
    <w:p w14:paraId="5894C67A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t1Winner_AwayRunnerSelectionId</w:t>
      </w:r>
    </w:p>
    <w:p w14:paraId="5E8F1EFE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3A4ECF6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t2Winner_MarketId</w:t>
      </w:r>
    </w:p>
    <w:p w14:paraId="5923686A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t2Winner_HomeRunnerName</w:t>
      </w:r>
    </w:p>
    <w:p w14:paraId="3E699C8D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t2Winner_HomeRunnerSelectionId</w:t>
      </w:r>
    </w:p>
    <w:p w14:paraId="74A7923B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t2Winner_AwayRunnerName</w:t>
      </w:r>
    </w:p>
    <w:p w14:paraId="5BA1C670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t2Winner_AwayRunnerSelectionId</w:t>
      </w:r>
    </w:p>
    <w:p w14:paraId="68468AD4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7548E68A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SetBetting_MarketId</w:t>
      </w:r>
      <w:proofErr w:type="spellEnd"/>
    </w:p>
    <w:p w14:paraId="08C1422F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tBetting_Home2-0SelectionId</w:t>
      </w:r>
    </w:p>
    <w:p w14:paraId="7914B6E6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tBetting_Home2-1SelectionId</w:t>
      </w:r>
    </w:p>
    <w:p w14:paraId="2AB98DBE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tBetting_Away2-0SelectionId</w:t>
      </w:r>
    </w:p>
    <w:p w14:paraId="2B7F72FD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tBetting_Away2-1SelectionId</w:t>
      </w:r>
    </w:p>
    <w:p w14:paraId="536B19E4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4ECD32B1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dditional keys from </w:t>
      </w:r>
      <w:proofErr w:type="spellStart"/>
      <w:r>
        <w:rPr>
          <w:rFonts w:ascii="Calibri" w:hAnsi="Calibri" w:cs="Calibri"/>
          <w:sz w:val="22"/>
          <w:szCs w:val="22"/>
        </w:rPr>
        <w:t>Betradar</w:t>
      </w:r>
      <w:proofErr w:type="spellEnd"/>
      <w:r>
        <w:rPr>
          <w:rFonts w:ascii="Calibri" w:hAnsi="Calibri" w:cs="Calibri"/>
          <w:sz w:val="22"/>
          <w:szCs w:val="22"/>
        </w:rPr>
        <w:t>:</w:t>
      </w:r>
    </w:p>
    <w:p w14:paraId="311E9B99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7E441A9D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betradarID</w:t>
      </w:r>
      <w:proofErr w:type="spellEnd"/>
    </w:p>
    <w:p w14:paraId="15BDF7AB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playerOne</w:t>
      </w:r>
      <w:proofErr w:type="spellEnd"/>
    </w:p>
    <w:p w14:paraId="33D30DB3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playerTwo</w:t>
      </w:r>
      <w:proofErr w:type="spellEnd"/>
    </w:p>
    <w:p w14:paraId="42C156CE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scheduledTime</w:t>
      </w:r>
      <w:proofErr w:type="spellEnd"/>
    </w:p>
    <w:p w14:paraId="0E2C0151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tatus</w:t>
      </w:r>
    </w:p>
    <w:p w14:paraId="493B4A28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</w:p>
    <w:p w14:paraId="0298B02F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home_score</w:t>
      </w:r>
      <w:proofErr w:type="spellEnd"/>
    </w:p>
    <w:p w14:paraId="36ABB1C6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away_score</w:t>
      </w:r>
      <w:proofErr w:type="spellEnd"/>
    </w:p>
    <w:p w14:paraId="73CFC355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home_runnerId</w:t>
      </w:r>
      <w:proofErr w:type="spellEnd"/>
    </w:p>
    <w:p w14:paraId="048592E3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away_runnerId</w:t>
      </w:r>
      <w:proofErr w:type="spellEnd"/>
    </w:p>
    <w:p w14:paraId="1360BD73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winner_id</w:t>
      </w:r>
      <w:proofErr w:type="spellEnd"/>
    </w:p>
    <w:p w14:paraId="015093FC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console_action_</w:t>
      </w:r>
      <w:proofErr w:type="gramStart"/>
      <w:r>
        <w:rPr>
          <w:rFonts w:ascii="Calibri" w:hAnsi="Calibri" w:cs="Calibri"/>
          <w:sz w:val="22"/>
          <w:szCs w:val="22"/>
        </w:rPr>
        <w:t>type</w:t>
      </w:r>
      <w:proofErr w:type="spellEnd"/>
      <w:r>
        <w:rPr>
          <w:rFonts w:ascii="Calibri" w:hAnsi="Calibri" w:cs="Calibri"/>
          <w:sz w:val="22"/>
          <w:szCs w:val="22"/>
        </w:rPr>
        <w:t>(</w:t>
      </w:r>
      <w:proofErr w:type="gramEnd"/>
      <w:r>
        <w:rPr>
          <w:rFonts w:ascii="Calibri" w:hAnsi="Calibri" w:cs="Calibri"/>
          <w:sz w:val="22"/>
          <w:szCs w:val="22"/>
        </w:rPr>
        <w:t>TIP, )</w:t>
      </w:r>
    </w:p>
    <w:p w14:paraId="0B49EEA9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t1_winner(home/away)</w:t>
      </w:r>
    </w:p>
    <w:p w14:paraId="2E558125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number_of_sets</w:t>
      </w:r>
      <w:proofErr w:type="spellEnd"/>
    </w:p>
    <w:p w14:paraId="3B292A45" w14:textId="21482CD1" w:rsidR="000A2B3E" w:rsidRDefault="000A2B3E"/>
    <w:p w14:paraId="68EC0AE1" w14:textId="426A3DBB" w:rsidR="000A2B3E" w:rsidRDefault="000A2B3E"/>
    <w:p w14:paraId="00CF04F5" w14:textId="20FDCC33" w:rsidR="000A2B3E" w:rsidRDefault="000A2B3E"/>
    <w:p w14:paraId="438F85EA" w14:textId="3D7A8D27" w:rsidR="000A2B3E" w:rsidRDefault="000A2B3E">
      <w:proofErr w:type="spellStart"/>
      <w:r>
        <w:t>Tipurile</w:t>
      </w:r>
      <w:proofErr w:type="spellEnd"/>
      <w:r>
        <w:t xml:space="preserve"> de </w:t>
      </w:r>
      <w:proofErr w:type="spellStart"/>
      <w:r>
        <w:t>mesaje</w:t>
      </w:r>
      <w:proofErr w:type="spellEnd"/>
      <w:r>
        <w:t xml:space="preserve"> </w:t>
      </w:r>
      <w:proofErr w:type="spellStart"/>
      <w:r>
        <w:t>ce</w:t>
      </w:r>
      <w:proofErr w:type="spellEnd"/>
      <w:r>
        <w:t xml:space="preserve"> vin din </w:t>
      </w:r>
      <w:proofErr w:type="spellStart"/>
      <w:r>
        <w:t>Betradar</w:t>
      </w:r>
      <w:proofErr w:type="spellEnd"/>
      <w:r>
        <w:t>:</w:t>
      </w:r>
    </w:p>
    <w:p w14:paraId="4B7DA448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Cand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inca</w:t>
      </w:r>
      <w:proofErr w:type="spellEnd"/>
      <w:r>
        <w:rPr>
          <w:rFonts w:ascii="Calibri" w:hAnsi="Calibri" w:cs="Calibri"/>
          <w:sz w:val="22"/>
          <w:szCs w:val="22"/>
        </w:rPr>
        <w:t xml:space="preserve"> nu </w:t>
      </w:r>
      <w:proofErr w:type="gramStart"/>
      <w:r>
        <w:rPr>
          <w:rFonts w:ascii="Calibri" w:hAnsi="Calibri" w:cs="Calibri"/>
          <w:sz w:val="22"/>
          <w:szCs w:val="22"/>
        </w:rPr>
        <w:t>a</w:t>
      </w:r>
      <w:proofErr w:type="gram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inceput</w:t>
      </w:r>
      <w:proofErr w:type="spellEnd"/>
    </w:p>
    <w:p w14:paraId="2E142AA9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56B55A54" w14:textId="4501D65A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3712CB6C" wp14:editId="338D0B93">
            <wp:extent cx="5731510" cy="1168400"/>
            <wp:effectExtent l="0" t="0" r="2540" b="0"/>
            <wp:docPr id="9" name="Picture 9" descr="Machine generated alternative text:&#10;qualifier= &quot; away &#10;&lt;reference ids&gt; &#10;&lt;reference id &#10;&lt; / competitor &gt; &#10;competitors &gt; &#10;(venue venue: 58984&quot; &#10;(venue venue: 58984&quot; &#10;value= &#10;country_code— &#10;country_code—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hine generated alternative text:&#10;qualifier= &quot; away &#10;&lt;reference ids&gt; &#10;&lt;reference id &#10;&lt; / competitor &gt; &#10;competitors &gt; &#10;(venue venue: 58984&quot; &#10;(venue venue: 58984&quot; &#10;value= &#10;country_code— &#10;country_code— 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57268E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586EC77D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bout to start</w:t>
      </w:r>
    </w:p>
    <w:p w14:paraId="2CE7DF34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566A8ABB" w14:textId="02F6B855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6712C466" wp14:editId="72FA2F55">
            <wp:extent cx="5731510" cy="2830830"/>
            <wp:effectExtent l="0" t="0" r="254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3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914A7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047A3A04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60105BC8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6E9DE790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AC96C55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5C4DDDCE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2431B60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537E0F29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26187735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13A1E188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4455D780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2C393313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2969371F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44746439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4035AEE1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Cand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deja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joaca</w:t>
      </w:r>
      <w:proofErr w:type="spellEnd"/>
      <w:r>
        <w:rPr>
          <w:rFonts w:ascii="Calibri" w:hAnsi="Calibri" w:cs="Calibri"/>
          <w:sz w:val="22"/>
          <w:szCs w:val="22"/>
        </w:rPr>
        <w:t xml:space="preserve"> al2lea set </w:t>
      </w:r>
    </w:p>
    <w:p w14:paraId="6682D536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443A72E6" w14:textId="249D7580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560578E9" wp14:editId="19EFEE80">
            <wp:extent cx="5731510" cy="1562735"/>
            <wp:effectExtent l="0" t="0" r="2540" b="0"/>
            <wp:docPr id="7" name="Picture 7" descr="Machine generated alternative text:&#10;compet itors&gt; &#10;(venue &#10;match &#10;mode= &quot;b03&quot; &gt; &#10;&lt;venue &#10;3&quot; &#10;c ity_nane— &#10;c ity_nane— &#10;&quot; 2nd_ &#10;time= &#10;tine— &#10;tine— &#10;tine— &#10;tine— &#10;tine— &#10;tine— &#10;set&quot; &#10;(timeline&gt; &#10;(event it-&quot;931197716 &#10;&quot; started&quot; &#10;(event it-&quot;931197718&quot; &#10;(event it-&quot;931199694&quot; &#10;(event &#10;(event &#10;(event &#10;(event it-&quot;931210244 &#10;type=&quot; period_ &#10;type=&quot; period_ &#10;co unto' _name= Portugal &quot; &#10;co unto' _name= Portugal &quot; &#10;away _ &#10;: 48 &#10;: 44*ea. &#10;: 54: 47+03: •e &quot; &#10;start&quot; &#10;score&quot; &#10;score&quot; &#10;score&quot; &#10;score&quot; &#10;score&quot; &#10;2a21-e7-e8Ta8 &#10;-&quot;2a21-e7-e8Ta8 &#10;-&quot;2a21-e7-e8Ta8 &#10;-&quot;2a21-e7-e8Ta8:57 :12+ea &#10;home &#10;home &#10;home &#10;home &#10;home &#10;set&quot; &#10;away _ &#10;away _ &#10;away _ &#10;away _ &#10;away _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hine generated alternative text:&#10;compet itors&gt; &#10;(venue &#10;match &#10;mode= &quot;b03&quot; &gt; &#10;&lt;venue &#10;3&quot; &#10;c ity_nane— &#10;c ity_nane— &#10;&quot; 2nd_ &#10;time= &#10;tine— &#10;tine— &#10;tine— &#10;tine— &#10;tine— &#10;tine— &#10;set&quot; &#10;(timeline&gt; &#10;(event it-&quot;931197716 &#10;&quot; started&quot; &#10;(event it-&quot;931197718&quot; &#10;(event it-&quot;931199694&quot; &#10;(event &#10;(event &#10;(event &#10;(event it-&quot;931210244 &#10;type=&quot; period_ &#10;type=&quot; period_ &#10;co unto' _name= Portugal &quot; &#10;co unto' _name= Portugal &quot; &#10;away _ &#10;: 48 &#10;: 44*ea. &#10;: 54: 47+03: •e &quot; &#10;start&quot; &#10;score&quot; &#10;score&quot; &#10;score&quot; &#10;score&quot; &#10;score&quot; &#10;2a21-e7-e8Ta8 &#10;-&quot;2a21-e7-e8Ta8 &#10;-&quot;2a21-e7-e8Ta8 &#10;-&quot;2a21-e7-e8Ta8:57 :12+ea &#10;home &#10;home &#10;home &#10;home &#10;home &#10;set&quot; &#10;away _ &#10;away _ &#10;away _ &#10;away _ &#10;away _ 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62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6CC2E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49E3C665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423EE7AF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024AF9FF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Cand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deja</w:t>
      </w:r>
      <w:proofErr w:type="spellEnd"/>
      <w:r>
        <w:rPr>
          <w:rFonts w:ascii="Calibri" w:hAnsi="Calibri" w:cs="Calibri"/>
          <w:sz w:val="22"/>
          <w:szCs w:val="22"/>
        </w:rPr>
        <w:t xml:space="preserve"> e finished</w:t>
      </w:r>
    </w:p>
    <w:p w14:paraId="116561D0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7966288D" w14:textId="1662625D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2AFC6627" wp14:editId="7DF40B4C">
            <wp:extent cx="5731510" cy="1685290"/>
            <wp:effectExtent l="0" t="0" r="2540" b="0"/>
            <wp:docPr id="6" name="Picture 6" descr="Machine generated alternative text:&#10;competitors &gt; &#10;&lt;venue &#10;&lt; / sport_event) &#10;match &#10;mode= &quot;b03&quot; &gt; &#10;&lt;venue &#10;match &#10;match status &#10;away _ score= &quot;4&quot; &#10;away _ score = &quot; &#10;away _ score= &quot;6 &quot; &#10;&quot;Nur-SuItan&quot; &#10;&quot;Nur-SuItan&quot; &#10;hone &#10;type= &quot; regular_period&quot; &#10;type= &quot; regular_period&quot; &#10;&quot; sr : competitor: 50915&quot; &#10;match status &#10;match status &#10;match status code— &#10;set&quot; &#10;status &#10;&lt;event &#10;&lt;event it-&quot;931128582&quot; &#10;&lt;event it-&quot;931129226&quot; &#10;started&quot; &#10;type=&quot; period_start&quot; &#10;type=&quot; period_score&quot; &#10;time= &#10;tine— &#10;tine—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hine generated alternative text:&#10;competitors &gt; &#10;&lt;venue &#10;&lt; / sport_event) &#10;match &#10;mode= &quot;b03&quot; &gt; &#10;&lt;venue &#10;match &#10;match status &#10;away _ score= &quot;4&quot; &#10;away _ score = &quot; &#10;away _ score= &quot;6 &quot; &#10;&quot;Nur-SuItan&quot; &#10;&quot;Nur-SuItan&quot; &#10;hone &#10;type= &quot; regular_period&quot; &#10;type= &quot; regular_period&quot; &#10;&quot; sr : competitor: 50915&quot; &#10;match status &#10;match status &#10;match status code— &#10;set&quot; &#10;status &#10;&lt;event &#10;&lt;event it-&quot;931128582&quot; &#10;&lt;event it-&quot;931129226&quot; &#10;started&quot; &#10;type=&quot; period_start&quot; &#10;type=&quot; period_score&quot; &#10;time= &#10;tine— &#10;tine— 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85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E9EB5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1A8B7EC4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748AE617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ot </w:t>
      </w:r>
      <w:proofErr w:type="spellStart"/>
      <w:r>
        <w:rPr>
          <w:rFonts w:ascii="Calibri" w:hAnsi="Calibri" w:cs="Calibri"/>
          <w:sz w:val="22"/>
          <w:szCs w:val="22"/>
        </w:rPr>
        <w:t>cand</w:t>
      </w:r>
      <w:proofErr w:type="spellEnd"/>
      <w:r>
        <w:rPr>
          <w:rFonts w:ascii="Calibri" w:hAnsi="Calibri" w:cs="Calibri"/>
          <w:sz w:val="22"/>
          <w:szCs w:val="22"/>
        </w:rPr>
        <w:t xml:space="preserve"> e </w:t>
      </w:r>
      <w:proofErr w:type="spellStart"/>
      <w:r>
        <w:rPr>
          <w:rFonts w:ascii="Calibri" w:hAnsi="Calibri" w:cs="Calibri"/>
          <w:sz w:val="22"/>
          <w:szCs w:val="22"/>
        </w:rPr>
        <w:t>deja</w:t>
      </w:r>
      <w:proofErr w:type="spellEnd"/>
      <w:r>
        <w:rPr>
          <w:rFonts w:ascii="Calibri" w:hAnsi="Calibri" w:cs="Calibri"/>
          <w:sz w:val="22"/>
          <w:szCs w:val="22"/>
        </w:rPr>
        <w:t xml:space="preserve"> finished</w:t>
      </w:r>
    </w:p>
    <w:p w14:paraId="0FA9E5BD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03DF2E00" w14:textId="711418D5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2FE7A209" wp14:editId="1FFE1263">
            <wp:extent cx="5731510" cy="468630"/>
            <wp:effectExtent l="0" t="0" r="2540" b="7620"/>
            <wp:docPr id="5" name="Picture 5" descr="Machine generated alternative text:&#10;&lt; sport_event &gt; &#10;&lt;venue id=&quot;sr:venue:33922&quot; 5&quot; &#10;status=&quot;ended&quot; &#10;match_status=&quot;ended&quot; 289B3 &#10;&quot; statu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chine generated alternative text:&#10;&lt; sport_event &gt; &#10;&lt;venue id=&quot;sr:venue:33922&quot; 5&quot; &#10;status=&quot;ended&quot; &#10;match_status=&quot;ended&quot; 289B3 &#10;&quot; status 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6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45B2B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705A37B1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50176E8C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2DF8C468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B939190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27441B9A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Cand</w:t>
      </w:r>
      <w:proofErr w:type="spellEnd"/>
      <w:r>
        <w:rPr>
          <w:rFonts w:ascii="Calibri" w:hAnsi="Calibri" w:cs="Calibri"/>
          <w:sz w:val="22"/>
          <w:szCs w:val="22"/>
        </w:rPr>
        <w:t xml:space="preserve"> ii </w:t>
      </w:r>
      <w:proofErr w:type="spellStart"/>
      <w:r>
        <w:rPr>
          <w:rFonts w:ascii="Calibri" w:hAnsi="Calibri" w:cs="Calibri"/>
          <w:sz w:val="22"/>
          <w:szCs w:val="22"/>
        </w:rPr>
        <w:t>intrerupt</w:t>
      </w:r>
      <w:proofErr w:type="spellEnd"/>
    </w:p>
    <w:p w14:paraId="7AE3B810" w14:textId="7DCD8B2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64401220" wp14:editId="236BE8C5">
            <wp:extent cx="5731510" cy="186944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6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1924D8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18A71CA8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5E03169F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787B771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6C95302E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> </w:t>
      </w:r>
    </w:p>
    <w:p w14:paraId="32665584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sz w:val="22"/>
          <w:szCs w:val="22"/>
        </w:rPr>
        <w:t>Cand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</w:rPr>
        <w:t>cineva</w:t>
      </w:r>
      <w:proofErr w:type="spellEnd"/>
      <w:r>
        <w:rPr>
          <w:rFonts w:ascii="Calibri" w:hAnsi="Calibri" w:cs="Calibri"/>
          <w:sz w:val="22"/>
          <w:szCs w:val="22"/>
        </w:rPr>
        <w:t xml:space="preserve"> s a </w:t>
      </w:r>
      <w:proofErr w:type="spellStart"/>
      <w:r>
        <w:rPr>
          <w:rFonts w:ascii="Calibri" w:hAnsi="Calibri" w:cs="Calibri"/>
          <w:sz w:val="22"/>
          <w:szCs w:val="22"/>
        </w:rPr>
        <w:t>retras</w:t>
      </w:r>
      <w:proofErr w:type="spellEnd"/>
    </w:p>
    <w:p w14:paraId="1AEB65B9" w14:textId="6BEF0010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0904542F" wp14:editId="2DC14E8B">
            <wp:extent cx="5731510" cy="1851660"/>
            <wp:effectExtent l="0" t="0" r="2540" b="0"/>
            <wp:docPr id="3" name="Picture 3" descr="Machine generated alternative text:&#10;&lt;cc.mpetitor competitor : 287625&quot; &#10;&lt;reference ids&gt; &#10;(reference id &#10;&lt; / competitor&gt; &#10;competitors&gt; &#10;(venue venue: 31623&quot; 4&quot; &#10;{venue 4&quot; &#10;away _ &#10;Cuyper, Julien&quot; &#10;co nce&quot; &#10;co nce&quot; &#10;abbreviation= &quot;DE &#10;count &quot; FRA&quot; / &gt; &#10;count &quot; FRA&quot; / &gt; &#10;:213168&quot; &gt; &#10;(timeline&gt; &#10;{event &#10;started&quot; &#10;time=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achine generated alternative text:&#10;&lt;cc.mpetitor competitor : 287625&quot; &#10;&lt;reference ids&gt; &#10;(reference id &#10;&lt; / competitor&gt; &#10;competitors&gt; &#10;(venue venue: 31623&quot; 4&quot; &#10;{venue 4&quot; &#10;away _ &#10;Cuyper, Julien&quot; &#10;co nce&quot; &#10;co nce&quot; &#10;abbreviation= &quot;DE &#10;count &quot; FRA&quot; / &gt; &#10;count &quot; FRA&quot; / &gt; &#10;:213168&quot; &gt; &#10;(timeline&gt; &#10;{event &#10;started&quot; &#10;time= 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A2998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420A9FAF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2C9CD2E5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Special situation - coverage abandoned, 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</w:t>
      </w:r>
      <w:proofErr w:type="gramStart"/>
      <w:r>
        <w:rPr>
          <w:rFonts w:ascii="Calibri" w:hAnsi="Calibri" w:cs="Calibri"/>
          <w:sz w:val="22"/>
          <w:szCs w:val="22"/>
        </w:rPr>
        <w:t>not present</w:t>
      </w:r>
      <w:proofErr w:type="gramEnd"/>
      <w:r>
        <w:rPr>
          <w:rFonts w:ascii="Calibri" w:hAnsi="Calibri" w:cs="Calibri"/>
          <w:sz w:val="22"/>
          <w:szCs w:val="22"/>
        </w:rPr>
        <w:t xml:space="preserve"> in the HTTP response:</w:t>
      </w:r>
    </w:p>
    <w:p w14:paraId="17535843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736DB73D" w14:textId="2ABCE2E0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061E3A89" wp14:editId="1AFB035E">
            <wp:extent cx="5731510" cy="848360"/>
            <wp:effectExtent l="0" t="0" r="2540" b="8890"/>
            <wp:docPr id="2" name="Picture 2" descr="Machine generated alternative text:&#10;&lt;venue id=&quot;sr:venue:43688&quot; 4&quot; city_name=&quot;Les Contamines-Montjoie&quot; &#10;&lt; sport_event &gt; &#10;&lt;venue id=&quot;sr:venue:43688&quot; 4&quot; city_name=&quot;Les Contamines-Montjoie&quot; &#10;period=-ø&quot; &#10;&quot; France&quot; &#10;&quot; France&quot;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Machine generated alternative text:&#10;&lt;venue id=&quot;sr:venue:43688&quot; 4&quot; city_name=&quot;Les Contamines-Montjoie&quot; &#10;&lt; sport_event &gt; &#10;&lt;venue id=&quot;sr:venue:43688&quot; 4&quot; city_name=&quot;Les Contamines-Montjoie&quot; &#10;period=-ø&quot; &#10;&quot; France&quot; &#10;&quot; France&quot;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4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B8224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615C76F8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bandoned:</w:t>
      </w:r>
    </w:p>
    <w:p w14:paraId="334CE468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27E33B3B" w14:textId="347CC17A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50B85ABB" wp14:editId="58BF0DAE">
            <wp:extent cx="5731510" cy="461010"/>
            <wp:effectExtent l="0" t="0" r="2540" b="0"/>
            <wp:docPr id="1" name="Picture 1" descr="&lt;venue id=&quot;sr:venue:43678&quot; 3&quot; city_name=&quot;Les Contamines-Montjoie&quot; &#10;natch timeline&gt;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&lt;venue id=&quot;sr:venue:43678&quot; 3&quot; city_name=&quot;Les Contamines-Montjoie&quot; &#10;natch timeline&gt; 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6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40AEB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2185E683" w14:textId="72890D43" w:rsidR="000A2B3E" w:rsidRDefault="000A2B3E"/>
    <w:p w14:paraId="0ECEC9FD" w14:textId="2E27B21F" w:rsidR="000A2B3E" w:rsidRDefault="000A2B3E"/>
    <w:p w14:paraId="43E9267A" w14:textId="627600A4" w:rsidR="000A2B3E" w:rsidRDefault="000A2B3E"/>
    <w:p w14:paraId="64038A1D" w14:textId="76D66202" w:rsidR="000A2B3E" w:rsidRDefault="000A2B3E"/>
    <w:p w14:paraId="197AE103" w14:textId="15EC00E9" w:rsidR="000A2B3E" w:rsidRDefault="000A2B3E">
      <w:r>
        <w:t xml:space="preserve">Match Ids din </w:t>
      </w:r>
      <w:proofErr w:type="spellStart"/>
      <w:r>
        <w:t>Betradar</w:t>
      </w:r>
      <w:proofErr w:type="spellEnd"/>
      <w:r>
        <w:t>:</w:t>
      </w:r>
    </w:p>
    <w:p w14:paraId="4F6D37A7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atch status ID:</w:t>
      </w:r>
    </w:p>
    <w:p w14:paraId="2BFCE181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1F63D18E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0" description="Not started"&gt;</w:t>
      </w:r>
    </w:p>
    <w:p w14:paraId="536AF732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8" description="1st set" </w:t>
      </w:r>
      <w:proofErr w:type="spellStart"/>
      <w:r>
        <w:rPr>
          <w:rFonts w:ascii="Calibri" w:hAnsi="Calibri" w:cs="Calibri"/>
          <w:sz w:val="22"/>
          <w:szCs w:val="22"/>
        </w:rPr>
        <w:t>period_number</w:t>
      </w:r>
      <w:proofErr w:type="spellEnd"/>
      <w:r>
        <w:rPr>
          <w:rFonts w:ascii="Calibri" w:hAnsi="Calibri" w:cs="Calibri"/>
          <w:sz w:val="22"/>
          <w:szCs w:val="22"/>
        </w:rPr>
        <w:t>="1"&gt;</w:t>
      </w:r>
    </w:p>
    <w:p w14:paraId="499A255C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9" description="2nd set" </w:t>
      </w:r>
      <w:proofErr w:type="spellStart"/>
      <w:r>
        <w:rPr>
          <w:rFonts w:ascii="Calibri" w:hAnsi="Calibri" w:cs="Calibri"/>
          <w:sz w:val="22"/>
          <w:szCs w:val="22"/>
        </w:rPr>
        <w:t>period_number</w:t>
      </w:r>
      <w:proofErr w:type="spellEnd"/>
      <w:r>
        <w:rPr>
          <w:rFonts w:ascii="Calibri" w:hAnsi="Calibri" w:cs="Calibri"/>
          <w:sz w:val="22"/>
          <w:szCs w:val="22"/>
        </w:rPr>
        <w:t>="2"&gt;</w:t>
      </w:r>
    </w:p>
    <w:p w14:paraId="39981F5A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10" description="3rd set" </w:t>
      </w:r>
      <w:proofErr w:type="spellStart"/>
      <w:r>
        <w:rPr>
          <w:rFonts w:ascii="Calibri" w:hAnsi="Calibri" w:cs="Calibri"/>
          <w:sz w:val="22"/>
          <w:szCs w:val="22"/>
        </w:rPr>
        <w:t>period_number</w:t>
      </w:r>
      <w:proofErr w:type="spellEnd"/>
      <w:r>
        <w:rPr>
          <w:rFonts w:ascii="Calibri" w:hAnsi="Calibri" w:cs="Calibri"/>
          <w:sz w:val="22"/>
          <w:szCs w:val="22"/>
        </w:rPr>
        <w:t>="3"&gt;</w:t>
      </w:r>
    </w:p>
    <w:p w14:paraId="1BF78CE0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11" description="4th set" </w:t>
      </w:r>
      <w:proofErr w:type="spellStart"/>
      <w:r>
        <w:rPr>
          <w:rFonts w:ascii="Calibri" w:hAnsi="Calibri" w:cs="Calibri"/>
          <w:sz w:val="22"/>
          <w:szCs w:val="22"/>
        </w:rPr>
        <w:t>period_number</w:t>
      </w:r>
      <w:proofErr w:type="spellEnd"/>
      <w:r>
        <w:rPr>
          <w:rFonts w:ascii="Calibri" w:hAnsi="Calibri" w:cs="Calibri"/>
          <w:sz w:val="22"/>
          <w:szCs w:val="22"/>
        </w:rPr>
        <w:t>="4"&gt;</w:t>
      </w:r>
    </w:p>
    <w:p w14:paraId="02E4244D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12" description="5th set" </w:t>
      </w:r>
      <w:proofErr w:type="spellStart"/>
      <w:r>
        <w:rPr>
          <w:rFonts w:ascii="Calibri" w:hAnsi="Calibri" w:cs="Calibri"/>
          <w:sz w:val="22"/>
          <w:szCs w:val="22"/>
        </w:rPr>
        <w:t>period_number</w:t>
      </w:r>
      <w:proofErr w:type="spellEnd"/>
      <w:r>
        <w:rPr>
          <w:rFonts w:ascii="Calibri" w:hAnsi="Calibri" w:cs="Calibri"/>
          <w:sz w:val="22"/>
          <w:szCs w:val="22"/>
        </w:rPr>
        <w:t>="5"&gt;</w:t>
      </w:r>
    </w:p>
    <w:p w14:paraId="055156EC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?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20" description="Started"&gt;</w:t>
      </w:r>
    </w:p>
    <w:p w14:paraId="1C805103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22" description="About to start"&gt;</w:t>
      </w:r>
    </w:p>
    <w:p w14:paraId="01B0B02F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?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35" and "36" description="Awaiting penalties"&gt;</w:t>
      </w:r>
    </w:p>
    <w:p w14:paraId="7263A5F8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?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51" and "52" description="Penalties"&gt;</w:t>
      </w:r>
    </w:p>
    <w:p w14:paraId="73E307B4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61" description="Start delayed"&gt;</w:t>
      </w:r>
    </w:p>
    <w:p w14:paraId="67AB6D37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70" description="Cancelled"&gt;</w:t>
      </w:r>
    </w:p>
    <w:p w14:paraId="3689B551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80" description="Interrupted"&gt;</w:t>
      </w:r>
    </w:p>
    <w:p w14:paraId="5BFDB233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 xml:space="preserve"> 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81" description="Suspended"&gt;</w:t>
      </w:r>
    </w:p>
    <w:p w14:paraId="2EAA3D33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90" description="Abandoned"&gt;</w:t>
      </w:r>
    </w:p>
    <w:p w14:paraId="53FA8BDE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91" description="Walkover"&gt;</w:t>
      </w:r>
    </w:p>
    <w:p w14:paraId="4DD4A248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92" description="Retired"&gt;</w:t>
      </w:r>
    </w:p>
    <w:p w14:paraId="71628DCD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93" description="Walkover, player 1 won"&gt;</w:t>
      </w:r>
    </w:p>
    <w:p w14:paraId="6CE6F605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94" description="Walkover, player 2 won"&gt;</w:t>
      </w:r>
    </w:p>
    <w:p w14:paraId="73790417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95" description="Player 1 retired, player 2 won"&gt;</w:t>
      </w:r>
    </w:p>
    <w:p w14:paraId="049EE450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96" description="Player 2 retired, player 1 won"&gt;</w:t>
      </w:r>
    </w:p>
    <w:p w14:paraId="5EA99193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?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99" description="Only Result"&gt;</w:t>
      </w:r>
    </w:p>
    <w:p w14:paraId="2A429D4E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  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100" description="Ended"&gt;</w:t>
      </w:r>
    </w:p>
    <w:p w14:paraId="58997833" w14:textId="77777777" w:rsidR="000A2B3E" w:rsidRDefault="000A2B3E" w:rsidP="000A2B3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?  &lt;</w:t>
      </w:r>
      <w:proofErr w:type="spellStart"/>
      <w:r>
        <w:rPr>
          <w:rFonts w:ascii="Calibri" w:hAnsi="Calibri" w:cs="Calibri"/>
          <w:sz w:val="22"/>
          <w:szCs w:val="22"/>
        </w:rPr>
        <w:t>match_status</w:t>
      </w:r>
      <w:proofErr w:type="spellEnd"/>
      <w:r>
        <w:rPr>
          <w:rFonts w:ascii="Calibri" w:hAnsi="Calibri" w:cs="Calibri"/>
          <w:sz w:val="22"/>
          <w:szCs w:val="22"/>
        </w:rPr>
        <w:t xml:space="preserve"> id="111" description="AOT"&gt;</w:t>
      </w:r>
    </w:p>
    <w:p w14:paraId="19EBB520" w14:textId="77777777" w:rsidR="000A2B3E" w:rsidRDefault="000A2B3E">
      <w:bookmarkStart w:id="0" w:name="_GoBack"/>
      <w:bookmarkEnd w:id="0"/>
    </w:p>
    <w:sectPr w:rsidR="000A2B3E" w:rsidSect="00F212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bEwMzE0NzGxtLBU0lEKTi0uzszPAykwrAUAohIklSwAAAA="/>
  </w:docVars>
  <w:rsids>
    <w:rsidRoot w:val="000A2B3E"/>
    <w:rsid w:val="000A2B3E"/>
    <w:rsid w:val="00103DD2"/>
    <w:rsid w:val="0057555F"/>
    <w:rsid w:val="00A0308D"/>
    <w:rsid w:val="00B338B1"/>
    <w:rsid w:val="00C6568B"/>
    <w:rsid w:val="00F21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5B8F4"/>
  <w15:chartTrackingRefBased/>
  <w15:docId w15:val="{0310F069-0D3D-4D29-8AAE-AEAF63041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A2B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063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9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72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620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378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5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00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421</Words>
  <Characters>2403</Characters>
  <Application>Microsoft Office Word</Application>
  <DocSecurity>0</DocSecurity>
  <Lines>20</Lines>
  <Paragraphs>5</Paragraphs>
  <ScaleCrop>false</ScaleCrop>
  <Company/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Popescu</dc:creator>
  <cp:keywords/>
  <dc:description/>
  <cp:lastModifiedBy>George Popescu</cp:lastModifiedBy>
  <cp:revision>1</cp:revision>
  <dcterms:created xsi:type="dcterms:W3CDTF">2021-08-04T10:01:00Z</dcterms:created>
  <dcterms:modified xsi:type="dcterms:W3CDTF">2021-08-04T10:03:00Z</dcterms:modified>
</cp:coreProperties>
</file>